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A8D64B" w14:textId="58BF7F03" w:rsidR="00EF49B5" w:rsidRDefault="003D2F8A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April </w:t>
      </w:r>
      <w:r w:rsidR="00367A07">
        <w:rPr>
          <w:rFonts w:asciiTheme="minorHAnsi" w:hAnsiTheme="minorHAnsi" w:cs="Arial"/>
          <w:b/>
          <w:bCs/>
          <w:sz w:val="22"/>
          <w:szCs w:val="22"/>
        </w:rPr>
        <w:t>15</w:t>
      </w:r>
      <w:r w:rsidR="00367A07" w:rsidRPr="00367A07">
        <w:rPr>
          <w:rFonts w:asciiTheme="minorHAnsi" w:hAnsiTheme="minorHAnsi" w:cs="Arial"/>
          <w:b/>
          <w:bCs/>
          <w:sz w:val="22"/>
          <w:szCs w:val="22"/>
          <w:vertAlign w:val="superscript"/>
        </w:rPr>
        <w:t>th</w:t>
      </w:r>
      <w:r w:rsidR="00D82070">
        <w:rPr>
          <w:rFonts w:asciiTheme="minorHAnsi" w:hAnsiTheme="minorHAnsi" w:cs="Arial"/>
          <w:b/>
          <w:bCs/>
          <w:sz w:val="22"/>
          <w:szCs w:val="22"/>
        </w:rPr>
        <w:t>,</w:t>
      </w:r>
      <w:r w:rsidR="0027341E">
        <w:rPr>
          <w:rFonts w:asciiTheme="minorHAnsi" w:hAnsiTheme="minorHAnsi" w:cs="Arial"/>
          <w:b/>
          <w:bCs/>
          <w:sz w:val="22"/>
          <w:szCs w:val="22"/>
        </w:rPr>
        <w:t xml:space="preserve"> 2021</w:t>
      </w:r>
    </w:p>
    <w:p w14:paraId="7285C79A" w14:textId="77777777" w:rsidR="005E1554" w:rsidRDefault="005E1554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5CDAFB23" w14:textId="77777777" w:rsidR="008854F2" w:rsidRPr="008854F2" w:rsidRDefault="008854F2" w:rsidP="008854F2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8854F2">
        <w:rPr>
          <w:rFonts w:asciiTheme="minorHAnsi" w:hAnsiTheme="minorHAnsi" w:cs="Arial"/>
          <w:b/>
          <w:iCs/>
          <w:sz w:val="22"/>
          <w:szCs w:val="22"/>
        </w:rPr>
        <w:t>PUBLIC HEARING</w:t>
      </w:r>
    </w:p>
    <w:p w14:paraId="57E15D0F" w14:textId="23DEF1AB" w:rsidR="008854F2" w:rsidRPr="008854F2" w:rsidRDefault="008854F2" w:rsidP="008854F2">
      <w:pPr>
        <w:widowControl w:val="0"/>
        <w:autoSpaceDE w:val="0"/>
        <w:autoSpaceDN w:val="0"/>
        <w:adjustRightInd w:val="0"/>
        <w:ind w:left="720"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8854F2">
        <w:rPr>
          <w:rFonts w:asciiTheme="minorHAnsi" w:hAnsiTheme="minorHAnsi" w:cs="Arial"/>
          <w:b/>
          <w:iCs/>
          <w:sz w:val="22"/>
          <w:szCs w:val="22"/>
        </w:rPr>
        <w:t>Public Hearing on the Application for Pawn Broker, Precious Metal Dealer, or Second Hand Dealer License – Joshua Staples</w:t>
      </w:r>
    </w:p>
    <w:p w14:paraId="6C0FE014" w14:textId="77777777" w:rsidR="008854F2" w:rsidRDefault="008854F2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665DA715" w14:textId="21A48F34" w:rsidR="00D80743" w:rsidRDefault="00EF49B5" w:rsidP="00D8074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367A07">
        <w:rPr>
          <w:rFonts w:asciiTheme="minorHAnsi" w:hAnsiTheme="minorHAnsi" w:cs="Arial"/>
          <w:b/>
          <w:i/>
          <w:iCs/>
          <w:sz w:val="22"/>
          <w:szCs w:val="22"/>
        </w:rPr>
        <w:t>April 1</w:t>
      </w:r>
      <w:r w:rsidR="00367A07" w:rsidRPr="00367A07">
        <w:rPr>
          <w:rFonts w:asciiTheme="minorHAnsi" w:hAnsiTheme="minorHAnsi" w:cs="Arial"/>
          <w:b/>
          <w:i/>
          <w:iCs/>
          <w:sz w:val="22"/>
          <w:szCs w:val="22"/>
          <w:vertAlign w:val="superscript"/>
        </w:rPr>
        <w:t>st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0FC3A11B" w14:textId="77777777" w:rsidR="00D80743" w:rsidRPr="00D80743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rFonts w:asciiTheme="minorHAnsi" w:hAnsiTheme="minorHAnsi" w:cs="Arial"/>
          <w:b/>
          <w:i/>
          <w:iCs/>
          <w:sz w:val="22"/>
          <w:szCs w:val="22"/>
        </w:rPr>
      </w:pPr>
    </w:p>
    <w:p w14:paraId="0F804744" w14:textId="7875EDD5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bookmarkStart w:id="0" w:name="_GoBack"/>
      <w:bookmarkEnd w:id="0"/>
      <w:r w:rsidRPr="001E1894">
        <w:rPr>
          <w:rFonts w:asciiTheme="minorHAnsi" w:hAnsiTheme="minorHAnsi" w:cs="Arial"/>
          <w:b/>
          <w:bCs/>
          <w:sz w:val="22"/>
          <w:szCs w:val="22"/>
        </w:rPr>
        <w:t xml:space="preserve">ADJUSTMENTS TO AGENDA </w:t>
      </w:r>
    </w:p>
    <w:p w14:paraId="7F72B3C8" w14:textId="77777777" w:rsidR="00216C88" w:rsidRDefault="00216C88" w:rsidP="00216C88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75688EFD" w:rsidR="00EF49B5" w:rsidRPr="00670376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BUSINESS</w:t>
      </w:r>
      <w:r w:rsidR="00247F99">
        <w:rPr>
          <w:rFonts w:asciiTheme="minorHAnsi" w:hAnsiTheme="minorHAnsi" w:cs="Arial"/>
          <w:b/>
          <w:bCs/>
          <w:sz w:val="22"/>
          <w:szCs w:val="22"/>
        </w:rPr>
        <w:t xml:space="preserve"> ITEMS </w:t>
      </w:r>
    </w:p>
    <w:p w14:paraId="0CDDC689" w14:textId="77777777" w:rsidR="00670376" w:rsidRPr="00670376" w:rsidRDefault="00670376" w:rsidP="00670376">
      <w:pPr>
        <w:pStyle w:val="ListParagraph"/>
        <w:rPr>
          <w:rFonts w:asciiTheme="minorHAnsi" w:hAnsiTheme="minorHAnsi" w:cs="Arial"/>
          <w:b/>
          <w:iCs/>
          <w:sz w:val="22"/>
          <w:szCs w:val="22"/>
        </w:rPr>
      </w:pPr>
    </w:p>
    <w:p w14:paraId="02728010" w14:textId="77777777" w:rsidR="00D80743" w:rsidRDefault="00D80743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Review/Approval of Application for Pawn Broker, Precious Metal Dealer, or Second Hand Dealer License – Joshua Staples </w:t>
      </w:r>
    </w:p>
    <w:p w14:paraId="0E032D7F" w14:textId="7DA7A3C6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Appointment of Karen Miller to the Recreation Committee</w:t>
      </w:r>
    </w:p>
    <w:p w14:paraId="6BEE6D34" w14:textId="1D9F468F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Accept Donation of $2,279.61 from United Way for the Keep Oxford Warm Account </w:t>
      </w:r>
    </w:p>
    <w:p w14:paraId="36484076" w14:textId="552A9C07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Snack Shack Leasing Proposal/Discussion</w:t>
      </w:r>
    </w:p>
    <w:p w14:paraId="0C4BDB59" w14:textId="64F7E0EE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ire Cleanup at Nuisance Properties</w:t>
      </w:r>
    </w:p>
    <w:p w14:paraId="02629832" w14:textId="152957FB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Sewer Department Annual Rate Review/Approval</w:t>
      </w:r>
    </w:p>
    <w:p w14:paraId="3DEDC052" w14:textId="7926111F" w:rsidR="00670376" w:rsidRDefault="00D80743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proofErr w:type="spellStart"/>
      <w:r>
        <w:rPr>
          <w:rFonts w:asciiTheme="minorHAnsi" w:hAnsiTheme="minorHAnsi" w:cs="Arial"/>
          <w:b/>
          <w:iCs/>
          <w:sz w:val="22"/>
          <w:szCs w:val="22"/>
        </w:rPr>
        <w:t>Excecute</w:t>
      </w:r>
      <w:proofErr w:type="spellEnd"/>
      <w:r>
        <w:rPr>
          <w:rFonts w:asciiTheme="minorHAnsi" w:hAnsiTheme="minorHAnsi" w:cs="Arial"/>
          <w:b/>
          <w:iCs/>
          <w:sz w:val="22"/>
          <w:szCs w:val="22"/>
        </w:rPr>
        <w:t xml:space="preserve"> Quit Claim Deeds/Bills of sale reference the sale of Tax Foreclosed Properties  </w:t>
      </w:r>
      <w:r w:rsidR="00670376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4C1A6454" w14:textId="77777777" w:rsidR="00867F73" w:rsidRPr="00C772EE" w:rsidRDefault="00867F73" w:rsidP="00C772E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6BB1A241" w14:textId="77777777" w:rsidR="00670376" w:rsidRPr="00670376" w:rsidRDefault="00670376" w:rsidP="00670376">
      <w:pPr>
        <w:pStyle w:val="ListParagraph"/>
        <w:rPr>
          <w:rFonts w:asciiTheme="minorHAnsi" w:hAnsiTheme="minorHAnsi" w:cs="Arial"/>
          <w:b/>
          <w:bCs/>
          <w:sz w:val="22"/>
          <w:szCs w:val="22"/>
        </w:rPr>
      </w:pPr>
    </w:p>
    <w:p w14:paraId="6EE53F13" w14:textId="47037E69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Paving Update</w:t>
      </w:r>
    </w:p>
    <w:p w14:paraId="20931E70" w14:textId="5B01089C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Comments Regarding Thompson Lake Dam/Water Levels</w:t>
      </w:r>
    </w:p>
    <w:p w14:paraId="201EB1AE" w14:textId="3A5FFE25" w:rsidR="00670376" w:rsidRDefault="00670376" w:rsidP="0067037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Update ref Town Office RFP’s/Lease Discussion 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4B371EC" w14:textId="134AC3DA" w:rsidR="003311F9" w:rsidRDefault="00EF49B5" w:rsidP="000F4F5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  <w:r w:rsidR="0080099D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670376">
        <w:rPr>
          <w:rFonts w:asciiTheme="minorHAnsi" w:hAnsiTheme="minorHAnsi" w:cs="Arial"/>
          <w:b/>
          <w:bCs/>
          <w:sz w:val="22"/>
          <w:szCs w:val="22"/>
        </w:rPr>
        <w:t xml:space="preserve">122, 123, 124, 125, 126, 127, 128 </w:t>
      </w:r>
    </w:p>
    <w:p w14:paraId="762BF3D0" w14:textId="77777777" w:rsidR="005E1554" w:rsidRPr="005E1554" w:rsidRDefault="005E1554" w:rsidP="005E1554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D57120B" w14:textId="77777777" w:rsidR="00F36E45" w:rsidRPr="00F36E45" w:rsidRDefault="00024AB3" w:rsidP="00F36E4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EXECUTIVE SESSION</w:t>
      </w:r>
    </w:p>
    <w:p w14:paraId="42B64DA9" w14:textId="77777777" w:rsidR="00F36E45" w:rsidRPr="00F36E45" w:rsidRDefault="00F36E45" w:rsidP="00F36E45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14:paraId="43D07E29" w14:textId="605BF441" w:rsidR="008A36C1" w:rsidRPr="00F36E45" w:rsidRDefault="008A36C1" w:rsidP="00F36E4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F36E45">
        <w:rPr>
          <w:rFonts w:asciiTheme="minorHAnsi" w:hAnsiTheme="minorHAnsi" w:cstheme="minorHAnsi"/>
          <w:b/>
          <w:sz w:val="22"/>
          <w:szCs w:val="22"/>
        </w:rPr>
        <w:t>To enter in executive session to discuss a personnel matter pursuant to M.R.S.A. Title 1, Chapter 13, Section 405 (6)(A).</w:t>
      </w:r>
    </w:p>
    <w:p w14:paraId="3084C9C1" w14:textId="77777777" w:rsidR="008A36C1" w:rsidRPr="008A36C1" w:rsidRDefault="008A36C1" w:rsidP="008A36C1">
      <w:pPr>
        <w:pStyle w:val="ListParagraph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16FEB0C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9D223E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8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19066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393FE7"/>
    <w:multiLevelType w:val="hybridMultilevel"/>
    <w:tmpl w:val="58308F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667F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0"/>
  </w:num>
  <w:num w:numId="2">
    <w:abstractNumId w:val="16"/>
  </w:num>
  <w:num w:numId="3">
    <w:abstractNumId w:val="36"/>
  </w:num>
  <w:num w:numId="4">
    <w:abstractNumId w:val="33"/>
  </w:num>
  <w:num w:numId="5">
    <w:abstractNumId w:val="14"/>
  </w:num>
  <w:num w:numId="6">
    <w:abstractNumId w:val="19"/>
  </w:num>
  <w:num w:numId="7">
    <w:abstractNumId w:val="11"/>
  </w:num>
  <w:num w:numId="8">
    <w:abstractNumId w:val="38"/>
  </w:num>
  <w:num w:numId="9">
    <w:abstractNumId w:val="39"/>
  </w:num>
  <w:num w:numId="10">
    <w:abstractNumId w:val="25"/>
  </w:num>
  <w:num w:numId="11">
    <w:abstractNumId w:val="29"/>
  </w:num>
  <w:num w:numId="12">
    <w:abstractNumId w:val="12"/>
  </w:num>
  <w:num w:numId="13">
    <w:abstractNumId w:val="20"/>
  </w:num>
  <w:num w:numId="14">
    <w:abstractNumId w:val="20"/>
  </w:num>
  <w:num w:numId="15">
    <w:abstractNumId w:val="21"/>
  </w:num>
  <w:num w:numId="16">
    <w:abstractNumId w:val="0"/>
  </w:num>
  <w:num w:numId="17">
    <w:abstractNumId w:val="26"/>
  </w:num>
  <w:num w:numId="18">
    <w:abstractNumId w:val="34"/>
  </w:num>
  <w:num w:numId="19">
    <w:abstractNumId w:val="9"/>
  </w:num>
  <w:num w:numId="20">
    <w:abstractNumId w:val="8"/>
  </w:num>
  <w:num w:numId="21">
    <w:abstractNumId w:val="4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7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6"/>
  </w:num>
  <w:num w:numId="28">
    <w:abstractNumId w:val="23"/>
  </w:num>
  <w:num w:numId="29">
    <w:abstractNumId w:val="17"/>
  </w:num>
  <w:num w:numId="30">
    <w:abstractNumId w:val="28"/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30"/>
  </w:num>
  <w:num w:numId="36">
    <w:abstractNumId w:val="24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"/>
  </w:num>
  <w:num w:numId="40">
    <w:abstractNumId w:val="37"/>
  </w:num>
  <w:num w:numId="41">
    <w:abstractNumId w:val="35"/>
  </w:num>
  <w:num w:numId="42">
    <w:abstractNumId w:val="32"/>
  </w:num>
  <w:num w:numId="43">
    <w:abstractNumId w:val="13"/>
  </w:num>
  <w:num w:numId="44">
    <w:abstractNumId w:val="18"/>
  </w:num>
  <w:num w:numId="45">
    <w:abstractNumId w:val="7"/>
  </w:num>
  <w:num w:numId="46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683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qsFAEMZ/EU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768C"/>
    <w:rsid w:val="000316F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4EF8"/>
    <w:rsid w:val="0023545B"/>
    <w:rsid w:val="002355AA"/>
    <w:rsid w:val="002366F0"/>
    <w:rsid w:val="00236D70"/>
    <w:rsid w:val="00237130"/>
    <w:rsid w:val="0024072A"/>
    <w:rsid w:val="00240EB8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4C49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A07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4C90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6017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62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0376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3360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099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BC0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F37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16C0F"/>
    <w:rsid w:val="00A20AE5"/>
    <w:rsid w:val="00A213EE"/>
    <w:rsid w:val="00A22476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4D62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2DF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0743"/>
    <w:rsid w:val="00D812FE"/>
    <w:rsid w:val="00D82070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0D2D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334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36E45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5F1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68353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C4382-31CC-466A-9C2C-A70748DB3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1</Pages>
  <Words>207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garland</cp:lastModifiedBy>
  <cp:revision>10</cp:revision>
  <cp:lastPrinted>2021-04-14T12:46:00Z</cp:lastPrinted>
  <dcterms:created xsi:type="dcterms:W3CDTF">2021-04-13T20:36:00Z</dcterms:created>
  <dcterms:modified xsi:type="dcterms:W3CDTF">2021-04-14T13:57:00Z</dcterms:modified>
</cp:coreProperties>
</file>